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193A" w:rsidRDefault="00B15A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tart</w:t>
      </w:r>
      <w:r>
        <w:rPr>
          <w:rFonts w:ascii="Times New Roman" w:hAnsi="Times New Roman" w:cs="Times New Roman"/>
          <w:sz w:val="24"/>
          <w:szCs w:val="24"/>
        </w:rPr>
        <w:t xml:space="preserve">ing from an early age, I have devoted a great deal of time to model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building, which is a highly creative process of building physical models from diverse materials. </w:t>
      </w:r>
      <w:r w:rsidR="00923A99">
        <w:rPr>
          <w:rFonts w:ascii="Times New Roman" w:hAnsi="Times New Roman" w:cs="Times New Roman"/>
          <w:sz w:val="24"/>
          <w:szCs w:val="24"/>
        </w:rPr>
        <w:t xml:space="preserve">For me, it was never just a simple hobby to pass </w:t>
      </w:r>
      <w:r w:rsidR="00907569">
        <w:rPr>
          <w:rFonts w:ascii="Times New Roman" w:hAnsi="Times New Roman" w:cs="Times New Roman"/>
          <w:sz w:val="24"/>
          <w:szCs w:val="24"/>
        </w:rPr>
        <w:t xml:space="preserve">the </w:t>
      </w:r>
      <w:r w:rsidR="00923A99">
        <w:rPr>
          <w:rFonts w:ascii="Times New Roman" w:hAnsi="Times New Roman" w:cs="Times New Roman"/>
          <w:sz w:val="24"/>
          <w:szCs w:val="24"/>
        </w:rPr>
        <w:t>time, but an inspiring realm that sparked countless moments of epiphany and personal growth.</w:t>
      </w:r>
    </w:p>
    <w:p w:rsidR="00923A99" w:rsidRDefault="00923A99">
      <w:pPr>
        <w:rPr>
          <w:rFonts w:ascii="Times New Roman" w:hAnsi="Times New Roman" w:cs="Times New Roman"/>
          <w:sz w:val="24"/>
          <w:szCs w:val="24"/>
        </w:rPr>
      </w:pPr>
    </w:p>
    <w:p w:rsidR="00923A99" w:rsidRDefault="00923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ersonally, I am most adept at crafting model planes, and I perceive it as an art form that perfectly resonates with my inner passion for pursuing precision and creativity. Beyond the acts of piecing together different parts of the models, I delved deeper into the intricacies of </w:t>
      </w:r>
      <w:r w:rsidR="0028549F">
        <w:rPr>
          <w:rFonts w:ascii="Times New Roman" w:hAnsi="Times New Roman" w:cs="Times New Roman"/>
          <w:sz w:val="24"/>
          <w:szCs w:val="24"/>
        </w:rPr>
        <w:t>drawing rough sketches, refining my design, meticulously adding details to each gear, and so much more. Each careful stroke of a pen or a brush reflects my commitment to accuracy as well as reveal</w:t>
      </w:r>
      <w:r w:rsidR="00907569">
        <w:rPr>
          <w:rFonts w:ascii="Times New Roman" w:hAnsi="Times New Roman" w:cs="Times New Roman"/>
          <w:sz w:val="24"/>
          <w:szCs w:val="24"/>
        </w:rPr>
        <w:t>s</w:t>
      </w:r>
      <w:r w:rsidR="0028549F">
        <w:rPr>
          <w:rFonts w:ascii="Times New Roman" w:hAnsi="Times New Roman" w:cs="Times New Roman"/>
          <w:sz w:val="24"/>
          <w:szCs w:val="24"/>
        </w:rPr>
        <w:t xml:space="preserve"> my relentless pursuit of perfection. </w:t>
      </w:r>
    </w:p>
    <w:p w:rsidR="0028549F" w:rsidRDefault="0028549F">
      <w:pPr>
        <w:rPr>
          <w:rFonts w:ascii="Times New Roman" w:hAnsi="Times New Roman" w:cs="Times New Roman"/>
          <w:sz w:val="24"/>
          <w:szCs w:val="24"/>
        </w:rPr>
      </w:pPr>
    </w:p>
    <w:p w:rsidR="0028549F" w:rsidRPr="0028549F" w:rsidRDefault="0028549F" w:rsidP="0028549F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</w:rPr>
      </w:pP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(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我建议可以加一段量化你如何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develop</w:t>
      </w:r>
      <w:r w:rsidRPr="0028549F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model</w:t>
      </w:r>
      <w:r w:rsidRPr="0028549F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building</w:t>
      </w:r>
      <w:r w:rsidRPr="0028549F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skills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和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demonstrated</w:t>
      </w:r>
      <w:r w:rsidRPr="0028549F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the</w:t>
      </w:r>
      <w:r w:rsidRPr="0028549F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talent</w:t>
      </w:r>
      <w:r w:rsidRPr="0028549F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over</w:t>
      </w:r>
      <w:r w:rsidRPr="0028549F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time</w:t>
      </w:r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的段落，比如投入这一活动的时间，制作数量，最好的几个作品分别是什么这种，因</w:t>
      </w:r>
      <w:proofErr w:type="gramStart"/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为题干</w:t>
      </w:r>
      <w:proofErr w:type="gramEnd"/>
      <w:r w:rsidRPr="0028549F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还是问到了你如何去发展并且展示你的这项技能的</w:t>
      </w:r>
      <w:r w:rsidRPr="0028549F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>)</w:t>
      </w:r>
    </w:p>
    <w:p w:rsidR="0028549F" w:rsidRDefault="0028549F">
      <w:pPr>
        <w:rPr>
          <w:rFonts w:ascii="Times New Roman" w:hAnsi="Times New Roman" w:cs="Times New Roman"/>
          <w:sz w:val="24"/>
          <w:szCs w:val="24"/>
        </w:rPr>
      </w:pPr>
    </w:p>
    <w:p w:rsidR="0028549F" w:rsidRPr="00B15A0F" w:rsidRDefault="0028549F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over, I have constantly poured my imagination and creativity into each creation, instead of simply replicating the existing models. In particular, I dedicated a lot of time </w:t>
      </w:r>
      <w:r w:rsidR="00907569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working on designing the liveries of each model plane. I see it as a meaningful process of giving a plane </w:t>
      </w:r>
      <w:r w:rsidR="00907569">
        <w:rPr>
          <w:rFonts w:ascii="Times New Roman" w:hAnsi="Times New Roman" w:cs="Times New Roman"/>
          <w:sz w:val="24"/>
          <w:szCs w:val="24"/>
        </w:rPr>
        <w:t>a story background, a vivid description that adds depth to the final product, or, in other words, giving life to what I built. In this case, each model-building experience exuberates vitality, granting me a precious opportunity to innovate, balance between aesthetic appeal and functionality, and bring to life the sophisticated model planes.</w:t>
      </w:r>
    </w:p>
    <w:sectPr w:rsidR="0028549F" w:rsidRPr="00B15A0F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A0F" w:rsidRDefault="00B15A0F" w:rsidP="00B15A0F">
      <w:r>
        <w:separator/>
      </w:r>
    </w:p>
  </w:endnote>
  <w:endnote w:type="continuationSeparator" w:id="0">
    <w:p w:rsidR="00B15A0F" w:rsidRDefault="00B15A0F" w:rsidP="00B15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A0F" w:rsidRDefault="00B15A0F" w:rsidP="00B15A0F">
      <w:r>
        <w:separator/>
      </w:r>
    </w:p>
  </w:footnote>
  <w:footnote w:type="continuationSeparator" w:id="0">
    <w:p w:rsidR="00B15A0F" w:rsidRDefault="00B15A0F" w:rsidP="00B15A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5A0F" w:rsidRPr="00B15A0F" w:rsidRDefault="00B15A0F" w:rsidP="00B15A0F">
    <w:pPr>
      <w:pStyle w:val="a3"/>
      <w:rPr>
        <w:rFonts w:ascii="Times New Roman" w:hAnsi="Times New Roman" w:cs="Times New Roman"/>
        <w:color w:val="FF0000"/>
        <w:sz w:val="21"/>
        <w:szCs w:val="21"/>
      </w:rPr>
    </w:pPr>
    <w:r w:rsidRPr="00B15A0F">
      <w:rPr>
        <w:rFonts w:ascii="Times New Roman" w:hAnsi="Times New Roman" w:cs="Times New Roman"/>
        <w:color w:val="FF0000"/>
        <w:sz w:val="21"/>
        <w:szCs w:val="21"/>
      </w:rPr>
      <w:t>3. What would you say is you</w:t>
    </w:r>
    <w:r w:rsidRPr="00B15A0F">
      <w:rPr>
        <w:rFonts w:ascii="Times New Roman" w:hAnsi="Times New Roman" w:cs="Times New Roman"/>
        <w:color w:val="FF0000"/>
        <w:sz w:val="21"/>
        <w:szCs w:val="21"/>
      </w:rPr>
      <w:t xml:space="preserve">r greatest talent or skill? How </w:t>
    </w:r>
    <w:r w:rsidRPr="00B15A0F">
      <w:rPr>
        <w:rFonts w:ascii="Times New Roman" w:hAnsi="Times New Roman" w:cs="Times New Roman"/>
        <w:color w:val="FF0000"/>
        <w:sz w:val="21"/>
        <w:szCs w:val="21"/>
      </w:rPr>
      <w:t>have you developed an</w:t>
    </w:r>
    <w:r w:rsidRPr="00B15A0F">
      <w:rPr>
        <w:rFonts w:ascii="Times New Roman" w:hAnsi="Times New Roman" w:cs="Times New Roman"/>
        <w:color w:val="FF0000"/>
        <w:sz w:val="21"/>
        <w:szCs w:val="21"/>
      </w:rPr>
      <w:t xml:space="preserve">d demonstrated that talent over </w:t>
    </w:r>
    <w:r w:rsidRPr="00B15A0F">
      <w:rPr>
        <w:rFonts w:ascii="Times New Roman" w:hAnsi="Times New Roman" w:cs="Times New Roman"/>
        <w:color w:val="FF0000"/>
        <w:sz w:val="21"/>
        <w:szCs w:val="21"/>
      </w:rPr>
      <w:t>time?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tDQwMDKxMLQ0NTNT0lEKTi0uzszPAykwrAUANrO/YCwAAAA="/>
  </w:docVars>
  <w:rsids>
    <w:rsidRoot w:val="007512A4"/>
    <w:rsid w:val="0028549F"/>
    <w:rsid w:val="007512A4"/>
    <w:rsid w:val="00907569"/>
    <w:rsid w:val="0092193A"/>
    <w:rsid w:val="00923A99"/>
    <w:rsid w:val="00B1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3AED8D"/>
  <w15:chartTrackingRefBased/>
  <w15:docId w15:val="{E20401D3-1814-4D07-A7E4-7BE8795BC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15A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15A0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15A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15A0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39</Words>
  <Characters>1366</Characters>
  <Application>Microsoft Office Word</Application>
  <DocSecurity>0</DocSecurity>
  <Lines>11</Lines>
  <Paragraphs>3</Paragraphs>
  <ScaleCrop>false</ScaleCrop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23-11-28T04:23:00Z</dcterms:created>
  <dcterms:modified xsi:type="dcterms:W3CDTF">2023-11-28T05:11:00Z</dcterms:modified>
</cp:coreProperties>
</file>